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26-building-prisms"/>
      <w:r>
        <w:t xml:space="preserve">Unit 6 Lesson 26: Building Prisms</w:t>
      </w:r>
      <w:bookmarkEnd w:id="20"/>
    </w:p>
    <w:p>
      <w:pPr>
        <w:pStyle w:val="Heading3"/>
      </w:pPr>
      <w:bookmarkStart w:id="21" w:name="nets-warm-up"/>
      <w:r>
        <w:t xml:space="preserve">1 Ne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42129.7748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</w:pPr>
      <w:r>
        <w:t xml:space="preserve">What do you notice about the nets?</w:t>
      </w:r>
    </w:p>
    <w:p>
      <w:pPr>
        <w:pStyle w:val="Heading3"/>
      </w:pPr>
      <w:bookmarkStart w:id="24" w:name="making-the-base-optional"/>
      <w:r>
        <w:t xml:space="preserve">2 Making the Base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p>
      <w:pPr>
        <w:pStyle w:val="Heading3"/>
      </w:pPr>
      <w:bookmarkStart w:id="26" w:name="making-the-prism-optional"/>
      <w:r>
        <w:t xml:space="preserve">3 Making the Prism (Optional)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3131590" cy="2449613"/>
            <wp:effectExtent b="0" l="0" r="0" t="0"/>
            <wp:docPr descr="A rectangle with triangles attached." title="" id="1" name="Picture"/>
            <a:graphic>
              <a:graphicData uri="http://schemas.openxmlformats.org/drawingml/2006/picture">
                <pic:pic>
                  <pic:nvPicPr>
                    <pic:cNvPr descr="/app/tmp/embedder-1605942129.8207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</w:pPr>
      <w:r>
        <w:t xml:space="preserve">If you were to cut your prism in half vertically, what shape would the cross section be?</w:t>
      </w:r>
    </w:p>
    <w:p>
      <w:pPr>
        <w:pStyle w:val="Heading3"/>
      </w:pPr>
      <w:bookmarkStart w:id="30" w:name="combining-prisms-optional"/>
      <w:r>
        <w:t xml:space="preserve">4 Combining Prism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numPr>
          <w:ilvl w:val="0"/>
          <w:numId w:val="1006"/>
        </w:numPr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</w:pPr>
      <w:r>
        <w:t xml:space="preserve">What is the area of its base?</w:t>
      </w:r>
    </w:p>
    <w:p>
      <w:pPr>
        <w:numPr>
          <w:ilvl w:val="1"/>
          <w:numId w:val="1007"/>
        </w:numPr>
      </w:pPr>
      <w:r>
        <w:t xml:space="preserve">What is its height?</w:t>
      </w:r>
    </w:p>
    <w:p>
      <w:pPr>
        <w:numPr>
          <w:ilvl w:val="1"/>
          <w:numId w:val="1007"/>
        </w:numPr>
      </w:pPr>
      <w:r>
        <w:t xml:space="preserve">What is its volume?</w:t>
      </w:r>
    </w:p>
    <w:p>
      <w:pPr>
        <w:numPr>
          <w:ilvl w:val="1"/>
          <w:numId w:val="1007"/>
        </w:numPr>
      </w:pPr>
      <w:r>
        <w:t xml:space="preserve">What is its surface area?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Photographs of paper figures." title="" id="1" name="Picture"/>
            <a:graphic>
              <a:graphicData uri="http://schemas.openxmlformats.org/drawingml/2006/picture">
                <pic:pic>
                  <pic:nvPicPr>
                    <pic:cNvPr descr="/app/tmp/embedder-1605942129.9231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2:10Z</dcterms:created>
  <dcterms:modified xsi:type="dcterms:W3CDTF">2020-11-21T07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FI/vGnzr2RoAUqYPQ2W0d+Bn9pUcV1iW9czu4U8VEuNKtLYShVTUY/oZeYh5hetXTBtRK10jmfgD3ji0FnnA==</vt:lpwstr>
  </property>
</Properties>
</file>